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71976" w14:textId="1A129891" w:rsidR="00573D98" w:rsidRPr="00FC3F14" w:rsidRDefault="008041EB" w:rsidP="00FC3F14">
      <w:pPr>
        <w:pStyle w:val="Heading1"/>
      </w:pPr>
      <w:r>
        <w:t>Industry Growth Program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20EE5E08"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0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97F4D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E97F4D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E97F4D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0B4475AB" w14:textId="77777777" w:rsidR="001931F7" w:rsidRDefault="001931F7" w:rsidP="009516A4">
      <w:pPr>
        <w:pStyle w:val="Normaltable"/>
        <w:spacing w:before="0" w:after="0" w:line="240" w:lineRule="auto"/>
      </w:pPr>
    </w:p>
    <w:p w14:paraId="28FDF0C9" w14:textId="56B092DB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481CF17D" w:rsidR="00851883" w:rsidRDefault="00851883" w:rsidP="0010015C">
      <w:pPr>
        <w:pStyle w:val="Normaltable"/>
        <w:spacing w:before="0" w:after="0" w:line="240" w:lineRule="auto"/>
      </w:pP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CB6246" w:rsidRPr="00E35C2A">
        <w:rPr>
          <w:highlight w:val="lightGray"/>
        </w:rPr>
        <w:t>[grant program name]</w:t>
      </w:r>
      <w:r w:rsidR="00CB6246">
        <w:t xml:space="preserve"> grant opportunity guidelines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000773EA" w14:textId="2AE3D6B5" w:rsidR="00355F28" w:rsidRDefault="00355F28" w:rsidP="0010015C">
      <w:pPr>
        <w:pStyle w:val="Normaltable"/>
        <w:spacing w:before="0" w:after="0" w:line="240" w:lineRule="auto"/>
      </w:pPr>
      <w:r w:rsidRPr="00355F28">
        <w:t xml:space="preserve">On the basis of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r>
        <w:t>has the ability to meet its share of any relevant funding obligations as stated in the application form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2372" w14:textId="0C3F9EE2" w:rsidR="006F6FCF" w:rsidRPr="003F7D5A" w:rsidRDefault="00E97F4D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8041EB">
      <w:t>January 2024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10015C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10015C"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8208537">
    <w:abstractNumId w:val="9"/>
  </w:num>
  <w:num w:numId="2" w16cid:durableId="1376276546">
    <w:abstractNumId w:val="7"/>
  </w:num>
  <w:num w:numId="3" w16cid:durableId="1356273305">
    <w:abstractNumId w:val="6"/>
  </w:num>
  <w:num w:numId="4" w16cid:durableId="1070688564">
    <w:abstractNumId w:val="5"/>
  </w:num>
  <w:num w:numId="5" w16cid:durableId="283342922">
    <w:abstractNumId w:val="4"/>
  </w:num>
  <w:num w:numId="6" w16cid:durableId="1627153723">
    <w:abstractNumId w:val="8"/>
  </w:num>
  <w:num w:numId="7" w16cid:durableId="1647737965">
    <w:abstractNumId w:val="3"/>
  </w:num>
  <w:num w:numId="8" w16cid:durableId="1550188701">
    <w:abstractNumId w:val="2"/>
  </w:num>
  <w:num w:numId="9" w16cid:durableId="53282750">
    <w:abstractNumId w:val="1"/>
  </w:num>
  <w:num w:numId="10" w16cid:durableId="1729917620">
    <w:abstractNumId w:val="0"/>
  </w:num>
  <w:num w:numId="11" w16cid:durableId="11672112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B539C"/>
    <w:rsid w:val="000B5938"/>
    <w:rsid w:val="000C6852"/>
    <w:rsid w:val="000D25C5"/>
    <w:rsid w:val="000E5DC1"/>
    <w:rsid w:val="0010015C"/>
    <w:rsid w:val="0010273F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A59BB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D609C"/>
    <w:rsid w:val="004E0BE8"/>
    <w:rsid w:val="004E6218"/>
    <w:rsid w:val="00501E34"/>
    <w:rsid w:val="0054316A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3090F"/>
    <w:rsid w:val="00771563"/>
    <w:rsid w:val="00790443"/>
    <w:rsid w:val="00793DE4"/>
    <w:rsid w:val="007D4283"/>
    <w:rsid w:val="007F6C56"/>
    <w:rsid w:val="007F74EA"/>
    <w:rsid w:val="008041EB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27581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930E6"/>
    <w:rsid w:val="00C943A1"/>
    <w:rsid w:val="00CB2680"/>
    <w:rsid w:val="00CB5D3D"/>
    <w:rsid w:val="00CB6246"/>
    <w:rsid w:val="00CC7875"/>
    <w:rsid w:val="00CF7E84"/>
    <w:rsid w:val="00D27112"/>
    <w:rsid w:val="00D87BC8"/>
    <w:rsid w:val="00E029B2"/>
    <w:rsid w:val="00E35C2A"/>
    <w:rsid w:val="00E60FE3"/>
    <w:rsid w:val="00E72774"/>
    <w:rsid w:val="00E8765A"/>
    <w:rsid w:val="00E97F4D"/>
    <w:rsid w:val="00EA63FA"/>
    <w:rsid w:val="00EB54DF"/>
    <w:rsid w:val="00ED17D8"/>
    <w:rsid w:val="00F07F7D"/>
    <w:rsid w:val="00F11C75"/>
    <w:rsid w:val="00F25F29"/>
    <w:rsid w:val="00F508DA"/>
    <w:rsid w:val="00F621F5"/>
    <w:rsid w:val="00F73CB3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553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4a777a70-2aa9-481e-a746-cca47d761c8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36882</Value>
      <Value>82</Value>
      <Value>214</Value>
      <Value>3</Value>
      <Value>786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ountant's Declaration</TermName>
          <TermId xmlns="http://schemas.microsoft.com/office/infopath/2007/PartnerControls">26a9db21-0280-4b41-b3f1-e855137d0888</TermId>
        </TermInfo>
      </Terms>
    </adb9bed2e36e4a93af574aeb444da63e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9e8baddfdc5ca7ee5365e0c62d2d70c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8cfa8cbf6a71e8699df40adfea88e2cd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www.w3.org/XML/1998/namespace"/>
    <ds:schemaRef ds:uri="http://purl.org/dc/dcmitype/"/>
    <ds:schemaRef ds:uri="2a251b7e-61e4-4816-a71f-b295a9ad20fb"/>
    <ds:schemaRef ds:uri="http://schemas.microsoft.com/sharepoint/v3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4589BE8-BBAE-4BAD-993F-B0FDD0E5E5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5CF953-B73B-48D9-888F-F52C2878A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29</Characters>
  <Application>Microsoft Office Word</Application>
  <DocSecurity>0</DocSecurity>
  <Lines>3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1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ModifiedBy>Cooper, Colin</cp:lastModifiedBy>
  <cp:revision>3</cp:revision>
  <cp:lastPrinted>2024-01-24T07:43:00Z</cp:lastPrinted>
  <dcterms:created xsi:type="dcterms:W3CDTF">2024-01-24T07:19:00Z</dcterms:created>
  <dcterms:modified xsi:type="dcterms:W3CDTF">2024-01-24T07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36882;#2022|4a777a70-2aa9-481e-a746-cca47d761c8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786;#Accountant's Declaration|26a9db21-0280-4b41-b3f1-e855137d0888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</Properties>
</file>